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E63283" w14:textId="77777777" w:rsidR="00DC7B95" w:rsidRPr="00544A4C" w:rsidRDefault="003D6372" w:rsidP="00795DE5">
      <w:pPr>
        <w:jc w:val="center"/>
        <w:rPr>
          <w:rFonts w:ascii="Times New Roman" w:hAnsi="Times New Roman" w:cs="Times New Roman"/>
          <w:b/>
          <w:bCs/>
        </w:rPr>
      </w:pPr>
      <w:r w:rsidRPr="00544A4C">
        <w:rPr>
          <w:rFonts w:ascii="Times New Roman" w:hAnsi="Times New Roman" w:cs="Times New Roman"/>
          <w:b/>
          <w:bCs/>
        </w:rPr>
        <w:t xml:space="preserve">Class Test </w:t>
      </w:r>
      <w:r w:rsidR="005E3371">
        <w:rPr>
          <w:rFonts w:ascii="Times New Roman" w:hAnsi="Times New Roman" w:cs="Times New Roman"/>
          <w:b/>
          <w:bCs/>
        </w:rPr>
        <w:t>CS</w:t>
      </w:r>
      <w:r w:rsidR="007A2EC5">
        <w:rPr>
          <w:rFonts w:ascii="Times New Roman" w:hAnsi="Times New Roman" w:cs="Times New Roman"/>
          <w:b/>
          <w:bCs/>
        </w:rPr>
        <w:t>473</w:t>
      </w:r>
      <w:r w:rsidRPr="00544A4C">
        <w:rPr>
          <w:rFonts w:ascii="Times New Roman" w:hAnsi="Times New Roman" w:cs="Times New Roman"/>
          <w:b/>
          <w:bCs/>
        </w:rPr>
        <w:t xml:space="preserve">- </w:t>
      </w:r>
      <w:r w:rsidR="007A2EC5">
        <w:rPr>
          <w:rFonts w:ascii="Times New Roman" w:hAnsi="Times New Roman" w:cs="Times New Roman"/>
          <w:b/>
          <w:bCs/>
        </w:rPr>
        <w:t>Computer Vision</w:t>
      </w:r>
    </w:p>
    <w:p w14:paraId="092CA8E1" w14:textId="77777777" w:rsidR="00544A4C" w:rsidRPr="00544A4C" w:rsidRDefault="00544A4C">
      <w:pPr>
        <w:rPr>
          <w:rFonts w:ascii="Times New Roman" w:hAnsi="Times New Roman" w:cs="Times New Roman"/>
        </w:rPr>
      </w:pPr>
    </w:p>
    <w:p w14:paraId="115778B0" w14:textId="710C7EDA" w:rsidR="00544A4C" w:rsidRPr="00A01FE0" w:rsidRDefault="00544A4C">
      <w:pPr>
        <w:rPr>
          <w:rFonts w:ascii="Times New Roman" w:hAnsi="Times New Roman" w:cs="Times New Roman"/>
          <w:b/>
          <w:bCs/>
        </w:rPr>
      </w:pPr>
      <w:r w:rsidRPr="00A01FE0">
        <w:rPr>
          <w:rFonts w:ascii="Times New Roman" w:hAnsi="Times New Roman" w:cs="Times New Roman"/>
          <w:b/>
          <w:bCs/>
        </w:rPr>
        <w:t xml:space="preserve">Name of Students: </w:t>
      </w:r>
      <w:r w:rsidR="0073048C">
        <w:rPr>
          <w:rFonts w:ascii="Times New Roman" w:hAnsi="Times New Roman" w:cs="Times New Roman"/>
          <w:b/>
          <w:bCs/>
        </w:rPr>
        <w:t>Abhishek Singh Kunwar</w:t>
      </w:r>
    </w:p>
    <w:p w14:paraId="63BDAD36" w14:textId="37F58BDB" w:rsidR="00544A4C" w:rsidRPr="00A01FE0" w:rsidRDefault="00544A4C">
      <w:pPr>
        <w:rPr>
          <w:rFonts w:ascii="Times New Roman" w:hAnsi="Times New Roman" w:cs="Times New Roman"/>
          <w:b/>
          <w:bCs/>
        </w:rPr>
      </w:pPr>
      <w:r w:rsidRPr="00A01FE0">
        <w:rPr>
          <w:rFonts w:ascii="Times New Roman" w:hAnsi="Times New Roman" w:cs="Times New Roman"/>
          <w:b/>
          <w:bCs/>
        </w:rPr>
        <w:t>SAP ID:</w:t>
      </w:r>
      <w:r w:rsidR="00437757">
        <w:rPr>
          <w:rFonts w:ascii="Times New Roman" w:hAnsi="Times New Roman" w:cs="Times New Roman"/>
          <w:b/>
          <w:bCs/>
        </w:rPr>
        <w:t xml:space="preserve"> 1000008446</w:t>
      </w:r>
    </w:p>
    <w:p w14:paraId="7EAAD013" w14:textId="1DFCE998" w:rsidR="00544A4C" w:rsidRPr="00A01FE0" w:rsidRDefault="00544A4C">
      <w:pPr>
        <w:rPr>
          <w:rFonts w:ascii="Times New Roman" w:hAnsi="Times New Roman" w:cs="Times New Roman"/>
          <w:b/>
          <w:bCs/>
        </w:rPr>
      </w:pPr>
      <w:r w:rsidRPr="00A01FE0">
        <w:rPr>
          <w:rFonts w:ascii="Times New Roman" w:hAnsi="Times New Roman" w:cs="Times New Roman"/>
          <w:b/>
          <w:bCs/>
        </w:rPr>
        <w:t xml:space="preserve">Roll No: </w:t>
      </w:r>
      <w:r w:rsidR="00437757">
        <w:rPr>
          <w:rFonts w:ascii="Times New Roman" w:hAnsi="Times New Roman" w:cs="Times New Roman"/>
          <w:b/>
          <w:bCs/>
        </w:rPr>
        <w:t>170102316</w:t>
      </w:r>
    </w:p>
    <w:p w14:paraId="79FD5279" w14:textId="77777777" w:rsidR="00544A4C" w:rsidRPr="00544A4C" w:rsidRDefault="00544A4C">
      <w:pPr>
        <w:rPr>
          <w:rFonts w:ascii="Times New Roman" w:hAnsi="Times New Roman" w:cs="Times New Roman"/>
        </w:rPr>
      </w:pPr>
    </w:p>
    <w:p w14:paraId="0651E99E" w14:textId="77777777" w:rsidR="00544A4C" w:rsidRPr="00544A4C" w:rsidRDefault="00544A4C">
      <w:pPr>
        <w:rPr>
          <w:rFonts w:ascii="Times New Roman" w:hAnsi="Times New Roman" w:cs="Times New Roman"/>
        </w:rPr>
      </w:pPr>
      <w:r w:rsidRPr="00544A4C">
        <w:rPr>
          <w:rFonts w:ascii="Times New Roman" w:hAnsi="Times New Roman" w:cs="Times New Roman"/>
        </w:rPr>
        <w:t xml:space="preserve">Max Marks = 10. </w:t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  <w:t>Time: 45 Min</w:t>
      </w:r>
    </w:p>
    <w:p w14:paraId="0F7BF70B" w14:textId="77777777" w:rsidR="00680E82" w:rsidRPr="00544A4C" w:rsidRDefault="00544A4C">
      <w:pPr>
        <w:rPr>
          <w:rFonts w:ascii="Times New Roman" w:hAnsi="Times New Roman" w:cs="Times New Roman"/>
          <w:b/>
          <w:bCs/>
        </w:rPr>
      </w:pPr>
      <w:r w:rsidRPr="00544A4C">
        <w:rPr>
          <w:rFonts w:ascii="Times New Roman" w:hAnsi="Times New Roman" w:cs="Times New Roman"/>
          <w:b/>
          <w:bCs/>
        </w:rPr>
        <w:t xml:space="preserve">Questions: </w:t>
      </w:r>
    </w:p>
    <w:p w14:paraId="21C10DA8" w14:textId="77777777" w:rsidR="00680E82" w:rsidRDefault="00680E82">
      <w:pPr>
        <w:rPr>
          <w:rFonts w:ascii="Times New Roman" w:hAnsi="Times New Roman" w:cs="Times New Roman"/>
        </w:rPr>
      </w:pPr>
      <w:r w:rsidRPr="00544A4C">
        <w:rPr>
          <w:rFonts w:ascii="Times New Roman" w:hAnsi="Times New Roman" w:cs="Times New Roman"/>
        </w:rPr>
        <w:t>Q1</w:t>
      </w:r>
      <w:r w:rsidR="0090410A">
        <w:rPr>
          <w:rFonts w:ascii="Times New Roman" w:hAnsi="Times New Roman" w:cs="Times New Roman"/>
        </w:rPr>
        <w:t>.</w:t>
      </w:r>
      <w:r w:rsidR="002B3357" w:rsidRPr="00B507A2">
        <w:rPr>
          <w:rFonts w:ascii="Times New Roman" w:hAnsi="Times New Roman" w:cs="Times New Roman"/>
          <w:b/>
          <w:bCs/>
        </w:rPr>
        <w:t>MCQs/</w:t>
      </w:r>
      <w:r w:rsidRPr="00B507A2">
        <w:rPr>
          <w:rFonts w:ascii="Times New Roman" w:hAnsi="Times New Roman" w:cs="Times New Roman"/>
          <w:b/>
          <w:bCs/>
        </w:rPr>
        <w:t xml:space="preserve"> True or False</w:t>
      </w:r>
      <w:r w:rsidR="00795DE5" w:rsidRPr="00544A4C">
        <w:rPr>
          <w:rFonts w:ascii="Times New Roman" w:hAnsi="Times New Roman" w:cs="Times New Roman"/>
        </w:rPr>
        <w:t>(5x1)</w:t>
      </w:r>
    </w:p>
    <w:p w14:paraId="0635A367" w14:textId="77777777" w:rsidR="0090410A" w:rsidRPr="00B507A2" w:rsidRDefault="0090410A" w:rsidP="0090410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(</w:t>
      </w:r>
      <w:r w:rsidR="005D1777">
        <w:rPr>
          <w:rFonts w:ascii="Times New Roman" w:hAnsi="Times New Roman" w:cs="Times New Roman"/>
        </w:rPr>
        <w:t>i</w:t>
      </w:r>
      <w:r>
        <w:rPr>
          <w:rFonts w:ascii="Times New Roman" w:hAnsi="Times New Roman" w:cs="Times New Roman"/>
        </w:rPr>
        <w:t xml:space="preserve">) </w:t>
      </w:r>
      <w:r w:rsidRPr="0090410A">
        <w:rPr>
          <w:rFonts w:ascii="Times New Roman" w:hAnsi="Times New Roman" w:cs="Times New Roman"/>
        </w:rPr>
        <w:t xml:space="preserve">Consider and image with width and height as </w:t>
      </w:r>
      <w:r w:rsidR="00642A42">
        <w:rPr>
          <w:rFonts w:ascii="Times New Roman" w:hAnsi="Times New Roman" w:cs="Times New Roman"/>
        </w:rPr>
        <w:t>1</w:t>
      </w:r>
      <w:r w:rsidRPr="0090410A">
        <w:rPr>
          <w:rFonts w:ascii="Times New Roman" w:hAnsi="Times New Roman" w:cs="Times New Roman"/>
        </w:rPr>
        <w:t>00×</w:t>
      </w:r>
      <w:r w:rsidR="00642A42">
        <w:rPr>
          <w:rFonts w:ascii="Times New Roman" w:hAnsi="Times New Roman" w:cs="Times New Roman"/>
        </w:rPr>
        <w:t>4</w:t>
      </w:r>
      <w:r w:rsidRPr="0090410A">
        <w:rPr>
          <w:rFonts w:ascii="Times New Roman" w:hAnsi="Times New Roman" w:cs="Times New Roman"/>
        </w:rPr>
        <w:t>00. Each pixel in the image can have a color from Grayscale, i.e. values. How much space would this image require for storing?</w:t>
      </w:r>
      <w:r w:rsidR="00B507A2" w:rsidRPr="00B507A2">
        <w:rPr>
          <w:rFonts w:ascii="Times New Roman" w:hAnsi="Times New Roman" w:cs="Times New Roman"/>
          <w:b/>
          <w:bCs/>
        </w:rPr>
        <w:t>[</w:t>
      </w:r>
      <w:r w:rsidRPr="00B507A2">
        <w:rPr>
          <w:rFonts w:ascii="Times New Roman" w:hAnsi="Times New Roman" w:cs="Times New Roman"/>
          <w:b/>
          <w:bCs/>
        </w:rPr>
        <w:t>Note: No compression is done</w:t>
      </w:r>
      <w:r w:rsidR="00B507A2" w:rsidRPr="00B507A2">
        <w:rPr>
          <w:rFonts w:ascii="Times New Roman" w:hAnsi="Times New Roman" w:cs="Times New Roman"/>
          <w:b/>
          <w:bCs/>
        </w:rPr>
        <w:t>]</w:t>
      </w:r>
    </w:p>
    <w:p w14:paraId="52CA50D4" w14:textId="77777777" w:rsidR="0090410A" w:rsidRPr="0090410A" w:rsidRDefault="009B2707" w:rsidP="0090410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0410A" w:rsidRPr="0090410A">
        <w:rPr>
          <w:rFonts w:ascii="Times New Roman" w:hAnsi="Times New Roman" w:cs="Times New Roman"/>
        </w:rPr>
        <w:t>A) 2,56,00,000</w:t>
      </w:r>
    </w:p>
    <w:p w14:paraId="368BA783" w14:textId="77777777" w:rsidR="0090410A" w:rsidRPr="0090410A" w:rsidRDefault="009B2707" w:rsidP="0090410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0410A" w:rsidRPr="0090410A">
        <w:rPr>
          <w:rFonts w:ascii="Times New Roman" w:hAnsi="Times New Roman" w:cs="Times New Roman"/>
        </w:rPr>
        <w:t>B) 90,60,000</w:t>
      </w:r>
    </w:p>
    <w:p w14:paraId="26A625E8" w14:textId="77777777" w:rsidR="0090410A" w:rsidRPr="0090410A" w:rsidRDefault="009B2707" w:rsidP="0090410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0410A" w:rsidRPr="0090410A">
        <w:rPr>
          <w:rFonts w:ascii="Times New Roman" w:hAnsi="Times New Roman" w:cs="Times New Roman"/>
        </w:rPr>
        <w:t>C) None of the above</w:t>
      </w:r>
    </w:p>
    <w:p w14:paraId="4F08FC8A" w14:textId="1EA1144C" w:rsidR="0090410A" w:rsidRDefault="009B2707" w:rsidP="0090410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90410A" w:rsidRPr="0090410A">
        <w:rPr>
          <w:rFonts w:ascii="Times New Roman" w:hAnsi="Times New Roman" w:cs="Times New Roman"/>
        </w:rPr>
        <w:t xml:space="preserve">D) </w:t>
      </w:r>
      <w:r w:rsidR="00642A42">
        <w:rPr>
          <w:rFonts w:ascii="Times New Roman" w:hAnsi="Times New Roman" w:cs="Times New Roman"/>
        </w:rPr>
        <w:t>32</w:t>
      </w:r>
      <w:r w:rsidR="0090410A" w:rsidRPr="0090410A">
        <w:rPr>
          <w:rFonts w:ascii="Times New Roman" w:hAnsi="Times New Roman" w:cs="Times New Roman"/>
        </w:rPr>
        <w:t>0000</w:t>
      </w:r>
    </w:p>
    <w:p w14:paraId="26CD0A02" w14:textId="77777777" w:rsidR="005D1777" w:rsidRPr="005D1777" w:rsidRDefault="005D1777" w:rsidP="005D177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i) </w:t>
      </w:r>
      <w:r w:rsidRPr="005D1777">
        <w:rPr>
          <w:rFonts w:ascii="Times New Roman" w:hAnsi="Times New Roman" w:cs="Times New Roman"/>
        </w:rPr>
        <w:t xml:space="preserve">What is Digitization </w:t>
      </w:r>
      <w:r>
        <w:rPr>
          <w:rFonts w:ascii="Times New Roman" w:hAnsi="Times New Roman" w:cs="Times New Roman"/>
        </w:rPr>
        <w:t>o</w:t>
      </w:r>
      <w:r w:rsidRPr="005D1777">
        <w:rPr>
          <w:rFonts w:ascii="Times New Roman" w:hAnsi="Times New Roman" w:cs="Times New Roman"/>
        </w:rPr>
        <w:t>f Spatial Co-Ordinates (X, Y) Called</w:t>
      </w:r>
    </w:p>
    <w:p w14:paraId="2305BA55" w14:textId="77777777" w:rsidR="005D1777" w:rsidRPr="005D1777" w:rsidRDefault="005D1777" w:rsidP="005D1777">
      <w:pPr>
        <w:ind w:left="720"/>
        <w:rPr>
          <w:rFonts w:ascii="Times New Roman" w:hAnsi="Times New Roman" w:cs="Times New Roman"/>
        </w:rPr>
      </w:pPr>
      <w:r w:rsidRPr="005D1777">
        <w:rPr>
          <w:rFonts w:ascii="Times New Roman" w:hAnsi="Times New Roman" w:cs="Times New Roman"/>
        </w:rPr>
        <w:t>(A)Gray Level Quantization</w:t>
      </w:r>
    </w:p>
    <w:p w14:paraId="2DCA0CEC" w14:textId="77777777" w:rsidR="005D1777" w:rsidRPr="005D1777" w:rsidRDefault="005D1777" w:rsidP="005D1777">
      <w:pPr>
        <w:ind w:left="720"/>
        <w:rPr>
          <w:rFonts w:ascii="Times New Roman" w:hAnsi="Times New Roman" w:cs="Times New Roman"/>
        </w:rPr>
      </w:pPr>
      <w:r w:rsidRPr="005D1777">
        <w:rPr>
          <w:rFonts w:ascii="Times New Roman" w:hAnsi="Times New Roman" w:cs="Times New Roman"/>
        </w:rPr>
        <w:t>(B)Finite Sampling</w:t>
      </w:r>
    </w:p>
    <w:p w14:paraId="3B5E7C7F" w14:textId="5CFBC5AA" w:rsidR="005D1777" w:rsidRPr="005D1777" w:rsidRDefault="005D1777" w:rsidP="005D1777">
      <w:pPr>
        <w:ind w:left="720"/>
        <w:rPr>
          <w:rFonts w:ascii="Times New Roman" w:hAnsi="Times New Roman" w:cs="Times New Roman"/>
        </w:rPr>
      </w:pPr>
      <w:r w:rsidRPr="005D1777">
        <w:rPr>
          <w:rFonts w:ascii="Times New Roman" w:hAnsi="Times New Roman" w:cs="Times New Roman"/>
        </w:rPr>
        <w:t>(C)Image Sampling</w:t>
      </w:r>
    </w:p>
    <w:p w14:paraId="32DAE7E8" w14:textId="77777777" w:rsidR="00271607" w:rsidRDefault="005D1777" w:rsidP="005D1777">
      <w:pPr>
        <w:ind w:left="720"/>
        <w:rPr>
          <w:rFonts w:ascii="Times New Roman" w:hAnsi="Times New Roman" w:cs="Times New Roman"/>
        </w:rPr>
      </w:pPr>
      <w:r w:rsidRPr="005D1777">
        <w:rPr>
          <w:rFonts w:ascii="Times New Roman" w:hAnsi="Times New Roman" w:cs="Times New Roman"/>
        </w:rPr>
        <w:t>(D)Image Quantization</w:t>
      </w:r>
    </w:p>
    <w:p w14:paraId="12FF8BF8" w14:textId="77777777" w:rsidR="009B2707" w:rsidRPr="009B2707" w:rsidRDefault="00D30CD3" w:rsidP="009B27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ii) </w:t>
      </w:r>
      <w:r w:rsidR="009B2707" w:rsidRPr="009B2707">
        <w:rPr>
          <w:rFonts w:ascii="Times New Roman" w:hAnsi="Times New Roman" w:cs="Times New Roman"/>
        </w:rPr>
        <w:t xml:space="preserve">Which of the following is an application of Image </w:t>
      </w:r>
      <w:r w:rsidR="00D018FF">
        <w:rPr>
          <w:rFonts w:ascii="Times New Roman" w:hAnsi="Times New Roman" w:cs="Times New Roman"/>
        </w:rPr>
        <w:t>segmentaion</w:t>
      </w:r>
      <w:r w:rsidR="009B2707" w:rsidRPr="009B2707">
        <w:rPr>
          <w:rFonts w:ascii="Times New Roman" w:hAnsi="Times New Roman" w:cs="Times New Roman"/>
        </w:rPr>
        <w:t>?</w:t>
      </w:r>
    </w:p>
    <w:p w14:paraId="70A97704" w14:textId="77777777" w:rsidR="009B2707" w:rsidRPr="009B2707" w:rsidRDefault="009B2707" w:rsidP="009B270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A) </w:t>
      </w:r>
      <w:r w:rsidR="00D018FF">
        <w:rPr>
          <w:rFonts w:ascii="Times New Roman" w:hAnsi="Times New Roman" w:cs="Times New Roman"/>
        </w:rPr>
        <w:t>K-Mans</w:t>
      </w:r>
    </w:p>
    <w:p w14:paraId="3047D10F" w14:textId="77777777" w:rsidR="009B2707" w:rsidRPr="009B2707" w:rsidRDefault="009B2707" w:rsidP="009B270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B) </w:t>
      </w:r>
      <w:r w:rsidR="00D018FF">
        <w:rPr>
          <w:rFonts w:ascii="Times New Roman" w:hAnsi="Times New Roman" w:cs="Times New Roman"/>
        </w:rPr>
        <w:t>registering</w:t>
      </w:r>
    </w:p>
    <w:p w14:paraId="4E2C08FC" w14:textId="77777777" w:rsidR="009B2707" w:rsidRPr="009B2707" w:rsidRDefault="009B2707" w:rsidP="009B270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C) </w:t>
      </w:r>
      <w:r w:rsidRPr="009B2707">
        <w:rPr>
          <w:rFonts w:ascii="Times New Roman" w:hAnsi="Times New Roman" w:cs="Times New Roman"/>
        </w:rPr>
        <w:t>None of the Above</w:t>
      </w:r>
    </w:p>
    <w:p w14:paraId="0A6191E7" w14:textId="77777777" w:rsidR="009B2707" w:rsidRDefault="009B2707" w:rsidP="009B2707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D) </w:t>
      </w:r>
      <w:r w:rsidRPr="009B2707">
        <w:rPr>
          <w:rFonts w:ascii="Times New Roman" w:hAnsi="Times New Roman" w:cs="Times New Roman"/>
        </w:rPr>
        <w:t>A and B</w:t>
      </w:r>
    </w:p>
    <w:p w14:paraId="5C27030A" w14:textId="77777777" w:rsidR="00D30CD3" w:rsidRDefault="009B2707" w:rsidP="00D30CD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v) </w:t>
      </w:r>
      <w:r w:rsidR="00D30CD3" w:rsidRPr="00D30CD3">
        <w:rPr>
          <w:rFonts w:ascii="Times New Roman" w:hAnsi="Times New Roman" w:cs="Times New Roman"/>
        </w:rPr>
        <w:t xml:space="preserve">The higher number of pixels </w:t>
      </w:r>
      <w:r w:rsidR="00D30CD3">
        <w:rPr>
          <w:rFonts w:ascii="Times New Roman" w:hAnsi="Times New Roman" w:cs="Times New Roman"/>
        </w:rPr>
        <w:t xml:space="preserve">will </w:t>
      </w:r>
      <w:r>
        <w:rPr>
          <w:rFonts w:ascii="Times New Roman" w:hAnsi="Times New Roman" w:cs="Times New Roman"/>
        </w:rPr>
        <w:t>result</w:t>
      </w:r>
      <w:r w:rsidR="00D30CD3">
        <w:rPr>
          <w:rFonts w:ascii="Times New Roman" w:hAnsi="Times New Roman" w:cs="Times New Roman"/>
        </w:rPr>
        <w:t xml:space="preserve"> in a better image than the image with </w:t>
      </w:r>
      <w:r w:rsidR="002E414B">
        <w:rPr>
          <w:rFonts w:ascii="Times New Roman" w:hAnsi="Times New Roman" w:cs="Times New Roman"/>
        </w:rPr>
        <w:t xml:space="preserve">lower numbers of pixels. </w:t>
      </w:r>
      <w:r w:rsidR="002E414B" w:rsidRPr="00B507A2">
        <w:rPr>
          <w:rFonts w:ascii="Times New Roman" w:hAnsi="Times New Roman" w:cs="Times New Roman"/>
          <w:b/>
          <w:bCs/>
        </w:rPr>
        <w:t>TRUE/FALSE</w:t>
      </w:r>
      <w:r w:rsidR="002E414B">
        <w:rPr>
          <w:rFonts w:ascii="Times New Roman" w:hAnsi="Times New Roman" w:cs="Times New Roman"/>
        </w:rPr>
        <w:t>?</w:t>
      </w:r>
    </w:p>
    <w:p w14:paraId="5FAC7258" w14:textId="77777777" w:rsidR="00B507A2" w:rsidRDefault="009B2707" w:rsidP="008404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v) </w:t>
      </w:r>
      <w:r w:rsidR="00104E54">
        <w:rPr>
          <w:rFonts w:ascii="Times New Roman" w:hAnsi="Times New Roman" w:cs="Times New Roman"/>
        </w:rPr>
        <w:t xml:space="preserve">Smaller Aperture in a digital camera will produce a </w:t>
      </w:r>
      <w:r w:rsidR="0031714F">
        <w:rPr>
          <w:rFonts w:ascii="Times New Roman" w:hAnsi="Times New Roman" w:cs="Times New Roman"/>
        </w:rPr>
        <w:t>more blurred background image than the larger Aperture si</w:t>
      </w:r>
      <w:r w:rsidR="00B507A2">
        <w:rPr>
          <w:rFonts w:ascii="Times New Roman" w:hAnsi="Times New Roman" w:cs="Times New Roman"/>
        </w:rPr>
        <w:t xml:space="preserve">ze. </w:t>
      </w:r>
      <w:r w:rsidR="00B507A2" w:rsidRPr="00B507A2">
        <w:rPr>
          <w:rFonts w:ascii="Times New Roman" w:hAnsi="Times New Roman" w:cs="Times New Roman"/>
          <w:b/>
          <w:bCs/>
        </w:rPr>
        <w:t>TRUE/FALSE</w:t>
      </w:r>
      <w:r w:rsidR="00B507A2">
        <w:rPr>
          <w:rFonts w:ascii="Times New Roman" w:hAnsi="Times New Roman" w:cs="Times New Roman"/>
        </w:rPr>
        <w:t>?</w:t>
      </w:r>
    </w:p>
    <w:p w14:paraId="75AB8065" w14:textId="77777777" w:rsidR="00795DE5" w:rsidRDefault="00795DE5" w:rsidP="0084044C">
      <w:pPr>
        <w:rPr>
          <w:rFonts w:ascii="Times New Roman" w:hAnsi="Times New Roman" w:cs="Times New Roman"/>
        </w:rPr>
      </w:pPr>
      <w:r w:rsidRPr="00544A4C">
        <w:rPr>
          <w:rFonts w:ascii="Times New Roman" w:hAnsi="Times New Roman" w:cs="Times New Roman"/>
        </w:rPr>
        <w:t xml:space="preserve">Q2. </w:t>
      </w:r>
      <w:r w:rsidR="00405D27" w:rsidRPr="00405D27">
        <w:rPr>
          <w:rFonts w:ascii="Times New Roman" w:hAnsi="Times New Roman" w:cs="Times New Roman"/>
        </w:rPr>
        <w:t>Differentiate between Image Classification and Image Localization</w:t>
      </w:r>
      <w:r w:rsidR="00405D27">
        <w:rPr>
          <w:rFonts w:ascii="Times New Roman" w:hAnsi="Times New Roman" w:cs="Times New Roman"/>
        </w:rPr>
        <w:t>.</w:t>
      </w:r>
      <w:r w:rsidRPr="00544A4C">
        <w:rPr>
          <w:rFonts w:ascii="Times New Roman" w:hAnsi="Times New Roman" w:cs="Times New Roman"/>
        </w:rPr>
        <w:tab/>
        <w:t xml:space="preserve">(2.5)    </w:t>
      </w:r>
    </w:p>
    <w:p w14:paraId="4F698825" w14:textId="77777777" w:rsidR="00044D55" w:rsidRDefault="0084044C">
      <w:pPr>
        <w:rPr>
          <w:rFonts w:ascii="Times New Roman" w:hAnsi="Times New Roman" w:cs="Times New Roman"/>
        </w:rPr>
      </w:pPr>
      <w:r w:rsidRPr="00544A4C">
        <w:rPr>
          <w:rFonts w:ascii="Times New Roman" w:hAnsi="Times New Roman" w:cs="Times New Roman"/>
        </w:rPr>
        <w:t xml:space="preserve">Q3. </w:t>
      </w:r>
      <w:r w:rsidR="00AD41D3">
        <w:rPr>
          <w:rFonts w:ascii="Times New Roman" w:hAnsi="Times New Roman" w:cs="Times New Roman"/>
        </w:rPr>
        <w:t>List</w:t>
      </w:r>
      <w:r w:rsidR="00AD41D3" w:rsidRPr="00AD41D3">
        <w:rPr>
          <w:rFonts w:ascii="Times New Roman" w:hAnsi="Times New Roman" w:cs="Times New Roman"/>
        </w:rPr>
        <w:t xml:space="preserve"> down </w:t>
      </w:r>
      <w:r w:rsidR="00AD41D3">
        <w:rPr>
          <w:rFonts w:ascii="Times New Roman" w:hAnsi="Times New Roman" w:cs="Times New Roman"/>
        </w:rPr>
        <w:t xml:space="preserve">any three </w:t>
      </w:r>
      <w:r w:rsidR="00AD41D3" w:rsidRPr="00AD41D3">
        <w:rPr>
          <w:rFonts w:ascii="Times New Roman" w:hAnsi="Times New Roman" w:cs="Times New Roman"/>
        </w:rPr>
        <w:t>application</w:t>
      </w:r>
      <w:r w:rsidR="00AD41D3">
        <w:rPr>
          <w:rFonts w:ascii="Times New Roman" w:hAnsi="Times New Roman" w:cs="Times New Roman"/>
        </w:rPr>
        <w:t>s</w:t>
      </w:r>
      <w:r w:rsidR="00AD41D3" w:rsidRPr="00AD41D3">
        <w:rPr>
          <w:rFonts w:ascii="Times New Roman" w:hAnsi="Times New Roman" w:cs="Times New Roman"/>
        </w:rPr>
        <w:t xml:space="preserve"> of computer vision in </w:t>
      </w:r>
      <w:r w:rsidR="00AD41D3">
        <w:rPr>
          <w:rFonts w:ascii="Times New Roman" w:hAnsi="Times New Roman" w:cs="Times New Roman"/>
        </w:rPr>
        <w:t xml:space="preserve">business </w:t>
      </w:r>
      <w:r w:rsidR="00AD41D3" w:rsidRPr="00AD41D3">
        <w:rPr>
          <w:rFonts w:ascii="Times New Roman" w:hAnsi="Times New Roman" w:cs="Times New Roman"/>
        </w:rPr>
        <w:t>industries</w:t>
      </w:r>
      <w:r w:rsidR="002B3357">
        <w:rPr>
          <w:rFonts w:ascii="Times New Roman" w:hAnsi="Times New Roman" w:cs="Times New Roman"/>
        </w:rPr>
        <w:t xml:space="preserve"> and </w:t>
      </w:r>
      <w:r w:rsidR="00F374E3">
        <w:rPr>
          <w:rFonts w:ascii="Times New Roman" w:hAnsi="Times New Roman" w:cs="Times New Roman"/>
        </w:rPr>
        <w:t xml:space="preserve">briefly </w:t>
      </w:r>
      <w:r w:rsidR="002B3357">
        <w:rPr>
          <w:rFonts w:ascii="Times New Roman" w:hAnsi="Times New Roman" w:cs="Times New Roman"/>
        </w:rPr>
        <w:t>explain your point of view</w:t>
      </w:r>
      <w:r w:rsidR="004B5BC2">
        <w:rPr>
          <w:rFonts w:ascii="Times New Roman" w:hAnsi="Times New Roman" w:cs="Times New Roman"/>
        </w:rPr>
        <w:t>son</w:t>
      </w:r>
      <w:r w:rsidR="002B3357">
        <w:rPr>
          <w:rFonts w:ascii="Times New Roman" w:hAnsi="Times New Roman" w:cs="Times New Roman"/>
        </w:rPr>
        <w:t xml:space="preserve"> how Computer vision is applicable in the business.</w:t>
      </w:r>
      <w:r w:rsidRPr="00544A4C">
        <w:rPr>
          <w:rFonts w:ascii="Times New Roman" w:hAnsi="Times New Roman" w:cs="Times New Roman"/>
        </w:rPr>
        <w:tab/>
      </w:r>
      <w:r w:rsidRPr="00544A4C">
        <w:rPr>
          <w:rFonts w:ascii="Times New Roman" w:hAnsi="Times New Roman" w:cs="Times New Roman"/>
        </w:rPr>
        <w:tab/>
        <w:t>(2.5)</w:t>
      </w:r>
    </w:p>
    <w:p w14:paraId="1E98CB2F" w14:textId="77777777" w:rsidR="003E222F" w:rsidRPr="004B5BC2" w:rsidRDefault="003E222F">
      <w:pPr>
        <w:rPr>
          <w:rFonts w:ascii="Times New Roman" w:hAnsi="Times New Roman" w:cs="Times New Roman"/>
          <w:color w:val="002060"/>
        </w:rPr>
      </w:pPr>
      <w:r w:rsidRPr="004B5BC2">
        <w:rPr>
          <w:rFonts w:ascii="Times New Roman" w:hAnsi="Times New Roman" w:cs="Times New Roman"/>
          <w:color w:val="002060"/>
        </w:rPr>
        <w:t>NOTE: rename the file as “FirstName_LastName_SAPID” and upload (word/pdf).</w:t>
      </w:r>
    </w:p>
    <w:p w14:paraId="66B79872" w14:textId="77777777" w:rsidR="00544A4C" w:rsidRPr="00544A4C" w:rsidRDefault="00544A4C">
      <w:pPr>
        <w:rPr>
          <w:rFonts w:ascii="Times New Roman" w:hAnsi="Times New Roman" w:cs="Times New Roman"/>
          <w:b/>
          <w:bCs/>
        </w:rPr>
      </w:pPr>
      <w:r w:rsidRPr="00544A4C">
        <w:rPr>
          <w:rFonts w:ascii="Times New Roman" w:hAnsi="Times New Roman" w:cs="Times New Roman"/>
          <w:b/>
          <w:bCs/>
        </w:rPr>
        <w:lastRenderedPageBreak/>
        <w:t>Solutions/Answers:</w:t>
      </w:r>
    </w:p>
    <w:p w14:paraId="2C604D78" w14:textId="36F75498" w:rsidR="00544A4C" w:rsidRDefault="00544A4C">
      <w:pPr>
        <w:rPr>
          <w:rFonts w:ascii="Times New Roman" w:hAnsi="Times New Roman" w:cs="Times New Roman"/>
        </w:rPr>
      </w:pPr>
    </w:p>
    <w:p w14:paraId="4975195E" w14:textId="37EE78A2" w:rsidR="00DA254D" w:rsidRDefault="00DA25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 1.</w:t>
      </w:r>
    </w:p>
    <w:p w14:paraId="5296B265" w14:textId="0E4EC424" w:rsidR="00DA254D" w:rsidRPr="00DA254D" w:rsidRDefault="00DA254D" w:rsidP="00DA25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)   </w:t>
      </w:r>
      <w:r>
        <w:rPr>
          <w:rFonts w:ascii="Times New Roman" w:hAnsi="Times New Roman" w:cs="Times New Roman"/>
        </w:rPr>
        <w:t>(</w:t>
      </w:r>
      <w:r w:rsidRPr="0090410A">
        <w:rPr>
          <w:rFonts w:ascii="Times New Roman" w:hAnsi="Times New Roman" w:cs="Times New Roman"/>
        </w:rPr>
        <w:t xml:space="preserve">D) </w:t>
      </w:r>
      <w:r>
        <w:rPr>
          <w:rFonts w:ascii="Times New Roman" w:hAnsi="Times New Roman" w:cs="Times New Roman"/>
        </w:rPr>
        <w:t>32</w:t>
      </w:r>
      <w:r w:rsidRPr="0090410A">
        <w:rPr>
          <w:rFonts w:ascii="Times New Roman" w:hAnsi="Times New Roman" w:cs="Times New Roman"/>
        </w:rPr>
        <w:t>0000</w:t>
      </w:r>
    </w:p>
    <w:p w14:paraId="288D629F" w14:textId="7EC74AFA" w:rsidR="00DA254D" w:rsidRDefault="00DA25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i)  </w:t>
      </w:r>
      <w:r w:rsidRPr="005D1777">
        <w:rPr>
          <w:rFonts w:ascii="Times New Roman" w:hAnsi="Times New Roman" w:cs="Times New Roman"/>
        </w:rPr>
        <w:t>(C)Image Sampling</w:t>
      </w:r>
    </w:p>
    <w:p w14:paraId="442BAEF3" w14:textId="4908472A" w:rsidR="00DA254D" w:rsidRDefault="00DA25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ii)  </w:t>
      </w:r>
      <w:r w:rsidR="0073048C">
        <w:rPr>
          <w:rFonts w:ascii="Times New Roman" w:hAnsi="Times New Roman" w:cs="Times New Roman"/>
        </w:rPr>
        <w:t xml:space="preserve">(D) </w:t>
      </w:r>
      <w:r w:rsidR="0073048C" w:rsidRPr="009B2707">
        <w:rPr>
          <w:rFonts w:ascii="Times New Roman" w:hAnsi="Times New Roman" w:cs="Times New Roman"/>
        </w:rPr>
        <w:t>A and B</w:t>
      </w:r>
    </w:p>
    <w:p w14:paraId="086872FC" w14:textId="7B920982" w:rsidR="00DA254D" w:rsidRDefault="00DA25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v)  </w:t>
      </w:r>
      <w:r w:rsidRPr="00B507A2">
        <w:rPr>
          <w:rFonts w:ascii="Times New Roman" w:hAnsi="Times New Roman" w:cs="Times New Roman"/>
          <w:b/>
          <w:bCs/>
        </w:rPr>
        <w:t>TRUE</w:t>
      </w:r>
    </w:p>
    <w:p w14:paraId="242946C5" w14:textId="61FF1AC1" w:rsidR="00DA254D" w:rsidRDefault="00DA25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v)   </w:t>
      </w:r>
      <w:r w:rsidRPr="00B507A2">
        <w:rPr>
          <w:rFonts w:ascii="Times New Roman" w:hAnsi="Times New Roman" w:cs="Times New Roman"/>
          <w:b/>
          <w:bCs/>
        </w:rPr>
        <w:t>FALSE</w:t>
      </w:r>
    </w:p>
    <w:p w14:paraId="52DF37A6" w14:textId="77777777" w:rsidR="00DA254D" w:rsidRDefault="00DA254D">
      <w:pPr>
        <w:rPr>
          <w:rFonts w:ascii="Times New Roman" w:hAnsi="Times New Roman" w:cs="Times New Roman"/>
        </w:rPr>
      </w:pPr>
    </w:p>
    <w:p w14:paraId="54239F86" w14:textId="0FEB59C3" w:rsidR="00DA254D" w:rsidRDefault="00DA25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s 2.</w:t>
      </w:r>
    </w:p>
    <w:p w14:paraId="18F4EC03" w14:textId="20982942" w:rsidR="00DA254D" w:rsidRPr="00544A4C" w:rsidRDefault="0073048C">
      <w:pPr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06DD8164" wp14:editId="3C16B1F0">
            <wp:simplePos x="0" y="0"/>
            <wp:positionH relativeFrom="column">
              <wp:posOffset>0</wp:posOffset>
            </wp:positionH>
            <wp:positionV relativeFrom="paragraph">
              <wp:posOffset>167005</wp:posOffset>
            </wp:positionV>
            <wp:extent cx="5731510" cy="46469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46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0D6EC5" w14:textId="44F1BE12" w:rsidR="0073048C" w:rsidRDefault="0073048C">
      <w:pPr>
        <w:rPr>
          <w:rFonts w:ascii="Times New Roman" w:hAnsi="Times New Roman" w:cs="Times New Roman"/>
        </w:rPr>
      </w:pPr>
    </w:p>
    <w:p w14:paraId="41FBBD6C" w14:textId="3E73088C" w:rsidR="0073048C" w:rsidRDefault="0073048C">
      <w:pPr>
        <w:rPr>
          <w:rFonts w:ascii="Times New Roman" w:hAnsi="Times New Roman" w:cs="Times New Roman"/>
        </w:rPr>
      </w:pPr>
    </w:p>
    <w:p w14:paraId="6DA15169" w14:textId="628ACEF0" w:rsidR="0073048C" w:rsidRDefault="0073048C">
      <w:pPr>
        <w:rPr>
          <w:rFonts w:ascii="Times New Roman" w:hAnsi="Times New Roman" w:cs="Times New Roman"/>
        </w:rPr>
      </w:pPr>
    </w:p>
    <w:p w14:paraId="539790B3" w14:textId="77777777" w:rsidR="0073048C" w:rsidRDefault="0073048C">
      <w:pPr>
        <w:rPr>
          <w:rFonts w:ascii="Times New Roman" w:hAnsi="Times New Roman" w:cs="Times New Roman"/>
        </w:rPr>
      </w:pPr>
    </w:p>
    <w:p w14:paraId="5475368D" w14:textId="77777777" w:rsidR="0073048C" w:rsidRDefault="0073048C">
      <w:pPr>
        <w:rPr>
          <w:rFonts w:ascii="Times New Roman" w:hAnsi="Times New Roman" w:cs="Times New Roman"/>
        </w:rPr>
      </w:pPr>
    </w:p>
    <w:p w14:paraId="25CAFE43" w14:textId="77777777" w:rsidR="0073048C" w:rsidRDefault="0073048C">
      <w:pPr>
        <w:rPr>
          <w:rFonts w:ascii="Times New Roman" w:hAnsi="Times New Roman" w:cs="Times New Roman"/>
        </w:rPr>
      </w:pPr>
    </w:p>
    <w:p w14:paraId="5F612F37" w14:textId="77777777" w:rsidR="0073048C" w:rsidRDefault="0073048C">
      <w:pPr>
        <w:rPr>
          <w:rFonts w:ascii="Times New Roman" w:hAnsi="Times New Roman" w:cs="Times New Roman"/>
        </w:rPr>
      </w:pPr>
    </w:p>
    <w:p w14:paraId="4A59E844" w14:textId="24BC83E8" w:rsidR="0073048C" w:rsidRDefault="0073048C">
      <w:pPr>
        <w:rPr>
          <w:rFonts w:ascii="Times New Roman" w:hAnsi="Times New Roman" w:cs="Times New Roman"/>
        </w:rPr>
      </w:pPr>
    </w:p>
    <w:p w14:paraId="38CF99AA" w14:textId="77777777" w:rsidR="0073048C" w:rsidRDefault="0073048C">
      <w:pPr>
        <w:rPr>
          <w:rFonts w:ascii="Times New Roman" w:hAnsi="Times New Roman" w:cs="Times New Roman"/>
        </w:rPr>
      </w:pPr>
    </w:p>
    <w:p w14:paraId="0588B855" w14:textId="08739449" w:rsidR="00544A4C" w:rsidRDefault="00544A4C">
      <w:pPr>
        <w:rPr>
          <w:rFonts w:ascii="Times New Roman" w:hAnsi="Times New Roman" w:cs="Times New Roman"/>
        </w:rPr>
      </w:pPr>
    </w:p>
    <w:p w14:paraId="550C56B0" w14:textId="798A78A4" w:rsidR="0073048C" w:rsidRDefault="0073048C">
      <w:pPr>
        <w:rPr>
          <w:rFonts w:ascii="Times New Roman" w:hAnsi="Times New Roman" w:cs="Times New Roman"/>
        </w:rPr>
      </w:pPr>
    </w:p>
    <w:p w14:paraId="504320B1" w14:textId="3A49FC8B" w:rsidR="0073048C" w:rsidRDefault="0073048C">
      <w:pPr>
        <w:rPr>
          <w:rFonts w:ascii="Times New Roman" w:hAnsi="Times New Roman" w:cs="Times New Roman"/>
        </w:rPr>
      </w:pPr>
    </w:p>
    <w:p w14:paraId="436A3CF5" w14:textId="5DB16263" w:rsidR="0073048C" w:rsidRDefault="0073048C">
      <w:pPr>
        <w:rPr>
          <w:rFonts w:ascii="Times New Roman" w:hAnsi="Times New Roman" w:cs="Times New Roman"/>
        </w:rPr>
      </w:pPr>
    </w:p>
    <w:p w14:paraId="79185291" w14:textId="35248661" w:rsidR="0073048C" w:rsidRDefault="0073048C">
      <w:pPr>
        <w:rPr>
          <w:rFonts w:ascii="Times New Roman" w:hAnsi="Times New Roman" w:cs="Times New Roman"/>
        </w:rPr>
      </w:pPr>
    </w:p>
    <w:p w14:paraId="5543FAE6" w14:textId="2BFD2438" w:rsidR="0073048C" w:rsidRDefault="0073048C">
      <w:pPr>
        <w:rPr>
          <w:rFonts w:ascii="Times New Roman" w:hAnsi="Times New Roman" w:cs="Times New Roman"/>
        </w:rPr>
      </w:pPr>
    </w:p>
    <w:p w14:paraId="296349F1" w14:textId="611874F8" w:rsidR="0073048C" w:rsidRDefault="0073048C">
      <w:pPr>
        <w:rPr>
          <w:rFonts w:ascii="Times New Roman" w:hAnsi="Times New Roman" w:cs="Times New Roman"/>
        </w:rPr>
      </w:pPr>
    </w:p>
    <w:p w14:paraId="024C46CF" w14:textId="43451837" w:rsidR="0073048C" w:rsidRDefault="0073048C">
      <w:pPr>
        <w:rPr>
          <w:rFonts w:ascii="Times New Roman" w:hAnsi="Times New Roman" w:cs="Times New Roman"/>
        </w:rPr>
      </w:pPr>
    </w:p>
    <w:p w14:paraId="4CBEC57B" w14:textId="4DAAE5CF" w:rsidR="0073048C" w:rsidRDefault="0073048C">
      <w:pPr>
        <w:rPr>
          <w:rFonts w:ascii="Times New Roman" w:hAnsi="Times New Roman" w:cs="Times New Roman"/>
        </w:rPr>
      </w:pPr>
    </w:p>
    <w:p w14:paraId="303F2625" w14:textId="01A71B28" w:rsidR="0073048C" w:rsidRDefault="0073048C">
      <w:pPr>
        <w:rPr>
          <w:rFonts w:ascii="Times New Roman" w:hAnsi="Times New Roman" w:cs="Times New Roman"/>
        </w:rPr>
      </w:pPr>
    </w:p>
    <w:p w14:paraId="02C98C7A" w14:textId="091EC79E" w:rsidR="0073048C" w:rsidRDefault="0073048C">
      <w:pPr>
        <w:rPr>
          <w:rFonts w:ascii="Times New Roman" w:hAnsi="Times New Roman" w:cs="Times New Roman"/>
        </w:rPr>
      </w:pPr>
    </w:p>
    <w:p w14:paraId="7CDCA636" w14:textId="37E164D1" w:rsidR="0073048C" w:rsidRDefault="0073048C">
      <w:pPr>
        <w:rPr>
          <w:rFonts w:ascii="Times New Roman" w:hAnsi="Times New Roman" w:cs="Times New Roman"/>
        </w:rPr>
      </w:pPr>
    </w:p>
    <w:p w14:paraId="5CE588C1" w14:textId="2F80F1F2" w:rsidR="0073048C" w:rsidRDefault="0073048C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7266835" wp14:editId="5E0D3133">
            <wp:simplePos x="0" y="0"/>
            <wp:positionH relativeFrom="column">
              <wp:posOffset>0</wp:posOffset>
            </wp:positionH>
            <wp:positionV relativeFrom="paragraph">
              <wp:posOffset>548640</wp:posOffset>
            </wp:positionV>
            <wp:extent cx="6052185" cy="701802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2185" cy="7018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</w:rPr>
        <w:t>Ans 3.</w:t>
      </w:r>
    </w:p>
    <w:p w14:paraId="60D38DC7" w14:textId="617D2637" w:rsidR="0073048C" w:rsidRPr="00544A4C" w:rsidRDefault="0073048C">
      <w:pPr>
        <w:rPr>
          <w:rFonts w:ascii="Times New Roman" w:hAnsi="Times New Roman" w:cs="Times New Roman"/>
        </w:rPr>
      </w:pPr>
    </w:p>
    <w:sectPr w:rsidR="0073048C" w:rsidRPr="00544A4C" w:rsidSect="00FA4E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341D8A"/>
    <w:multiLevelType w:val="multilevel"/>
    <w:tmpl w:val="843ED34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" w15:restartNumberingAfterBreak="0">
    <w:nsid w:val="33B611EC"/>
    <w:multiLevelType w:val="hybridMultilevel"/>
    <w:tmpl w:val="C8B0A020"/>
    <w:lvl w:ilvl="0" w:tplc="E2240D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2D06EF"/>
    <w:multiLevelType w:val="hybridMultilevel"/>
    <w:tmpl w:val="F4701B92"/>
    <w:lvl w:ilvl="0" w:tplc="D48ECAC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tzA0t7QwMzE3tTBW0lEKTi0uzszPAykwqQUA4Kq75iwAAAA="/>
  </w:docVars>
  <w:rsids>
    <w:rsidRoot w:val="003D6372"/>
    <w:rsid w:val="00044D55"/>
    <w:rsid w:val="00104E54"/>
    <w:rsid w:val="00181058"/>
    <w:rsid w:val="00193C97"/>
    <w:rsid w:val="001A510B"/>
    <w:rsid w:val="00271607"/>
    <w:rsid w:val="002B3357"/>
    <w:rsid w:val="002E414B"/>
    <w:rsid w:val="0031714F"/>
    <w:rsid w:val="00336A1A"/>
    <w:rsid w:val="003D6372"/>
    <w:rsid w:val="003E222F"/>
    <w:rsid w:val="00405D27"/>
    <w:rsid w:val="00437757"/>
    <w:rsid w:val="004B5BC2"/>
    <w:rsid w:val="00544A4C"/>
    <w:rsid w:val="005D1777"/>
    <w:rsid w:val="005E3371"/>
    <w:rsid w:val="00642A42"/>
    <w:rsid w:val="00680E82"/>
    <w:rsid w:val="006835BC"/>
    <w:rsid w:val="0073048C"/>
    <w:rsid w:val="00795DE5"/>
    <w:rsid w:val="007A2EC5"/>
    <w:rsid w:val="0084044C"/>
    <w:rsid w:val="0090410A"/>
    <w:rsid w:val="00953376"/>
    <w:rsid w:val="009B2707"/>
    <w:rsid w:val="00A01FE0"/>
    <w:rsid w:val="00AD41D3"/>
    <w:rsid w:val="00B507A2"/>
    <w:rsid w:val="00D018FF"/>
    <w:rsid w:val="00D30CD3"/>
    <w:rsid w:val="00DA254D"/>
    <w:rsid w:val="00DC7B95"/>
    <w:rsid w:val="00F374E3"/>
    <w:rsid w:val="00FA4E7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38F48"/>
  <w15:docId w15:val="{A8C8B473-6169-4AA8-A4BD-E044DBAC5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4E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0E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EF7D2C35852E346ACE547243E41DC70" ma:contentTypeVersion="3" ma:contentTypeDescription="Create a new document." ma:contentTypeScope="" ma:versionID="192f8d216276dc26d0fde7ed488e83f5">
  <xsd:schema xmlns:xsd="http://www.w3.org/2001/XMLSchema" xmlns:xs="http://www.w3.org/2001/XMLSchema" xmlns:p="http://schemas.microsoft.com/office/2006/metadata/properties" xmlns:ns2="0971f2d7-7b7d-4b0b-a057-e8c559bf4c0d" targetNamespace="http://schemas.microsoft.com/office/2006/metadata/properties" ma:root="true" ma:fieldsID="09c692b413d9b81117d3ee8d60d70a82" ns2:_="">
    <xsd:import namespace="0971f2d7-7b7d-4b0b-a057-e8c559bf4c0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71f2d7-7b7d-4b0b-a057-e8c559bf4c0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971f2d7-7b7d-4b0b-a057-e8c559bf4c0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79A3B43-3F4D-41C6-B9AC-D5CBDDDEFC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971f2d7-7b7d-4b0b-a057-e8c559bf4c0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EE2B85-0495-4556-87EC-668093A934C6}">
  <ds:schemaRefs>
    <ds:schemaRef ds:uri="http://schemas.microsoft.com/office/2006/metadata/properties"/>
    <ds:schemaRef ds:uri="http://schemas.microsoft.com/office/infopath/2007/PartnerControls"/>
    <ds:schemaRef ds:uri="0971f2d7-7b7d-4b0b-a057-e8c559bf4c0d"/>
  </ds:schemaRefs>
</ds:datastoreItem>
</file>

<file path=customXml/itemProps3.xml><?xml version="1.0" encoding="utf-8"?>
<ds:datastoreItem xmlns:ds="http://schemas.openxmlformats.org/officeDocument/2006/customXml" ds:itemID="{E66F3523-8BC3-475B-8EA2-7B8B3098853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 K Ranjan</dc:creator>
  <cp:keywords/>
  <dc:description/>
  <cp:lastModifiedBy>ABHISHEK SINGH KUNWAR</cp:lastModifiedBy>
  <cp:revision>23</cp:revision>
  <cp:lastPrinted>2021-04-22T04:15:00Z</cp:lastPrinted>
  <dcterms:created xsi:type="dcterms:W3CDTF">2021-03-18T14:17:00Z</dcterms:created>
  <dcterms:modified xsi:type="dcterms:W3CDTF">2021-04-22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EF7D2C35852E346ACE547243E41DC70</vt:lpwstr>
  </property>
</Properties>
</file>